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C8F33" w14:textId="77777777" w:rsidR="002D1AEF" w:rsidRPr="002D1AEF" w:rsidRDefault="002D1AEF" w:rsidP="002D1AEF">
      <w:pPr>
        <w:shd w:val="clear" w:color="auto" w:fill="FFFFFF"/>
        <w:spacing w:before="90" w:after="90" w:line="240" w:lineRule="auto"/>
        <w:outlineLvl w:val="1"/>
        <w:rPr>
          <w:rFonts w:ascii="Helvetica" w:eastAsia="Times New Roman" w:hAnsi="Helvetica" w:cs="Helvetica"/>
          <w:color w:val="2D3B45"/>
          <w:sz w:val="43"/>
          <w:szCs w:val="43"/>
        </w:rPr>
      </w:pPr>
      <w:r w:rsidRPr="002D1AEF">
        <w:rPr>
          <w:rFonts w:ascii="Helvetica" w:eastAsia="Times New Roman" w:hAnsi="Helvetica" w:cs="Helvetica"/>
          <w:color w:val="2D3B45"/>
          <w:sz w:val="43"/>
          <w:szCs w:val="43"/>
        </w:rPr>
        <w:t>Scenario 1: Logging</w:t>
      </w:r>
    </w:p>
    <w:p w14:paraId="1EC8D92E" w14:textId="17BDF12B" w:rsidR="009E7261" w:rsidRPr="007A547C" w:rsidRDefault="009E7261" w:rsidP="007A547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ind w:left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7A547C">
        <w:rPr>
          <w:rFonts w:ascii="Helvetica" w:eastAsia="Times New Roman" w:hAnsi="Helvetica" w:cs="Helvetica"/>
          <w:color w:val="2D3B45"/>
          <w:sz w:val="24"/>
          <w:szCs w:val="24"/>
        </w:rPr>
        <w:t>Log Data Type: JSON</w:t>
      </w:r>
    </w:p>
    <w:p w14:paraId="0F93D37C" w14:textId="14986429" w:rsidR="00D75E95" w:rsidRDefault="00D75E95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Because log</w:t>
      </w:r>
      <w:r w:rsidR="007A7C3F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702D73">
        <w:rPr>
          <w:rFonts w:ascii="Helvetica" w:eastAsia="Times New Roman" w:hAnsi="Helvetica" w:cs="Helvetica"/>
          <w:color w:val="2D3B45"/>
          <w:sz w:val="24"/>
          <w:szCs w:val="24"/>
        </w:rPr>
        <w:t>are asked to hav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F66DDB">
        <w:rPr>
          <w:rFonts w:ascii="Helvetica" w:eastAsia="Times New Roman" w:hAnsi="Helvetica" w:cs="Helvetica"/>
          <w:color w:val="2D3B45"/>
          <w:sz w:val="24"/>
          <w:szCs w:val="24"/>
        </w:rPr>
        <w:t xml:space="preserve">som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ommon fields and any number of customizable fields, </w:t>
      </w:r>
      <w:r w:rsidR="00B65530">
        <w:rPr>
          <w:rFonts w:ascii="Helvetica" w:eastAsia="Times New Roman" w:hAnsi="Helvetica" w:cs="Helvetica"/>
          <w:color w:val="2D3B45"/>
          <w:sz w:val="24"/>
          <w:szCs w:val="24"/>
        </w:rPr>
        <w:t xml:space="preserve">using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JSON</w:t>
      </w:r>
      <w:r w:rsidR="00B65530">
        <w:rPr>
          <w:rFonts w:ascii="Helvetica" w:eastAsia="Times New Roman" w:hAnsi="Helvetica" w:cs="Helvetica"/>
          <w:color w:val="2D3B45"/>
          <w:sz w:val="24"/>
          <w:szCs w:val="24"/>
        </w:rPr>
        <w:t xml:space="preserve"> to store logs is </w:t>
      </w:r>
      <w:r w:rsidR="00C46072">
        <w:rPr>
          <w:rFonts w:ascii="Helvetica" w:eastAsia="Times New Roman" w:hAnsi="Helvetica" w:cs="Helvetica"/>
          <w:color w:val="2D3B45"/>
          <w:sz w:val="24"/>
          <w:szCs w:val="24"/>
        </w:rPr>
        <w:t>suitable</w:t>
      </w:r>
      <w:r w:rsidR="00B65530">
        <w:rPr>
          <w:rFonts w:ascii="Helvetica" w:eastAsia="Times New Roman" w:hAnsi="Helvetica" w:cs="Helvetica"/>
          <w:color w:val="2D3B45"/>
          <w:sz w:val="24"/>
          <w:szCs w:val="24"/>
        </w:rPr>
        <w:t xml:space="preserve"> for the flexible requirement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42150A86" w14:textId="7D5A6755" w:rsidR="00702D73" w:rsidRPr="007A547C" w:rsidRDefault="00702D73" w:rsidP="007A547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ind w:left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7A547C">
        <w:rPr>
          <w:rFonts w:ascii="Helvetica" w:eastAsia="Times New Roman" w:hAnsi="Helvetica" w:cs="Helvetica"/>
          <w:color w:val="2D3B45"/>
          <w:sz w:val="24"/>
          <w:szCs w:val="24"/>
        </w:rPr>
        <w:t>Store</w:t>
      </w:r>
      <w:r w:rsidR="00B65530" w:rsidRPr="007A547C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14:paraId="4BA3E30D" w14:textId="05DA318F" w:rsidR="00B65530" w:rsidRDefault="00B65530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Once the log data type is determined, we will see th</w:t>
      </w:r>
      <w:r w:rsidR="00C46072">
        <w:rPr>
          <w:rFonts w:ascii="Helvetica" w:eastAsia="Times New Roman" w:hAnsi="Helvetica" w:cs="Helvetica"/>
          <w:color w:val="2D3B45"/>
          <w:sz w:val="24"/>
          <w:szCs w:val="24"/>
        </w:rPr>
        <w:t>at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many </w:t>
      </w:r>
      <w:r w:rsidR="00C70DC1">
        <w:rPr>
          <w:rFonts w:ascii="Helvetica" w:eastAsia="Times New Roman" w:hAnsi="Helvetica" w:cs="Helvetica"/>
          <w:color w:val="2D3B45"/>
          <w:sz w:val="24"/>
          <w:szCs w:val="24"/>
        </w:rPr>
        <w:t>database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re suitable for storing JSON data</w:t>
      </w:r>
      <w:r w:rsidR="00647961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="000C5A01">
        <w:rPr>
          <w:rFonts w:ascii="Helvetica" w:eastAsia="Times New Roman" w:hAnsi="Helvetica" w:cs="Helvetica"/>
          <w:color w:val="2D3B45"/>
          <w:sz w:val="24"/>
          <w:szCs w:val="24"/>
        </w:rPr>
        <w:t>e.g.,</w:t>
      </w:r>
      <w:r w:rsidR="00647961">
        <w:rPr>
          <w:rFonts w:ascii="Helvetica" w:eastAsia="Times New Roman" w:hAnsi="Helvetica" w:cs="Helvetica"/>
          <w:color w:val="2D3B45"/>
          <w:sz w:val="24"/>
          <w:szCs w:val="24"/>
        </w:rPr>
        <w:t xml:space="preserve"> MongoDB</w:t>
      </w:r>
      <w:r w:rsidR="00C70DC1">
        <w:rPr>
          <w:rFonts w:ascii="Helvetica" w:eastAsia="Times New Roman" w:hAnsi="Helvetica" w:cs="Helvetica"/>
          <w:color w:val="2D3B45"/>
          <w:sz w:val="24"/>
          <w:szCs w:val="24"/>
        </w:rPr>
        <w:t xml:space="preserve"> or any other non-relationship database</w:t>
      </w:r>
      <w:r w:rsidR="00AA31B9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40683C19" w14:textId="77777777" w:rsidR="008A561A" w:rsidRPr="007A547C" w:rsidRDefault="008A561A" w:rsidP="007A547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ind w:left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7A547C">
        <w:rPr>
          <w:rFonts w:ascii="Helvetica" w:eastAsia="Times New Roman" w:hAnsi="Helvetica" w:cs="Helvetica"/>
          <w:color w:val="2D3B45"/>
          <w:sz w:val="24"/>
          <w:szCs w:val="24"/>
        </w:rPr>
        <w:t>Submit:</w:t>
      </w:r>
    </w:p>
    <w:p w14:paraId="79D651BC" w14:textId="08E1C383" w:rsidR="008A561A" w:rsidRDefault="008A561A" w:rsidP="008A561A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rom my perspective, users should not be the person who submit</w:t>
      </w:r>
      <w:r w:rsidR="002532EE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the log,</w:t>
      </w:r>
      <w:r w:rsidR="002532EE">
        <w:rPr>
          <w:rFonts w:ascii="Helvetica" w:eastAsia="Times New Roman" w:hAnsi="Helvetica" w:cs="Helvetica"/>
          <w:color w:val="2D3B45"/>
          <w:sz w:val="24"/>
          <w:szCs w:val="24"/>
        </w:rPr>
        <w:t xml:space="preserve"> and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t should be generated by </w:t>
      </w:r>
      <w:r w:rsidR="002532EE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back</w:t>
      </w:r>
      <w:r w:rsidR="003478F4">
        <w:rPr>
          <w:rFonts w:ascii="Helvetica" w:eastAsia="Times New Roman" w:hAnsi="Helvetica" w:cs="Helvetica"/>
          <w:color w:val="2D3B45"/>
          <w:sz w:val="24"/>
          <w:szCs w:val="24"/>
        </w:rPr>
        <w:t>end system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2532EE">
        <w:rPr>
          <w:rFonts w:ascii="Helvetica" w:eastAsia="Times New Roman" w:hAnsi="Helvetica" w:cs="Helvetica"/>
          <w:color w:val="2D3B45"/>
          <w:sz w:val="24"/>
          <w:szCs w:val="24"/>
        </w:rPr>
        <w:t>developers</w:t>
      </w:r>
      <w:r w:rsidR="003478F4">
        <w:rPr>
          <w:rFonts w:ascii="Helvetica" w:eastAsia="Times New Roman" w:hAnsi="Helvetica" w:cs="Helvetica"/>
          <w:color w:val="2D3B45"/>
          <w:sz w:val="24"/>
          <w:szCs w:val="24"/>
        </w:rPr>
        <w:t>'</w:t>
      </w:r>
      <w:r w:rsidR="002532EE">
        <w:rPr>
          <w:rFonts w:ascii="Helvetica" w:eastAsia="Times New Roman" w:hAnsi="Helvetica" w:cs="Helvetica"/>
          <w:color w:val="2D3B45"/>
          <w:sz w:val="24"/>
          <w:szCs w:val="24"/>
        </w:rPr>
        <w:t xml:space="preserve"> design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. </w:t>
      </w:r>
    </w:p>
    <w:p w14:paraId="6EE0C812" w14:textId="64B3E4B6" w:rsidR="008A561A" w:rsidRDefault="003478F4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Developers</w:t>
      </w:r>
      <w:r w:rsidR="008A561A">
        <w:rPr>
          <w:rFonts w:ascii="Helvetica" w:eastAsia="Times New Roman" w:hAnsi="Helvetica" w:cs="Helvetica"/>
          <w:color w:val="2D3B45"/>
          <w:sz w:val="24"/>
          <w:szCs w:val="24"/>
        </w:rPr>
        <w:t xml:space="preserve"> can use NoSQL to submit logs or log entries into databases.</w:t>
      </w:r>
    </w:p>
    <w:p w14:paraId="22917F16" w14:textId="66B68363" w:rsidR="00AA31B9" w:rsidRPr="007A547C" w:rsidRDefault="000C5A01" w:rsidP="007A547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ind w:left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7A547C">
        <w:rPr>
          <w:rFonts w:ascii="Helvetica" w:eastAsia="Times New Roman" w:hAnsi="Helvetica" w:cs="Helvetica"/>
          <w:color w:val="2D3B45"/>
          <w:sz w:val="24"/>
          <w:szCs w:val="24"/>
        </w:rPr>
        <w:t>Query:</w:t>
      </w:r>
    </w:p>
    <w:p w14:paraId="2E90DBD5" w14:textId="1205B95A" w:rsidR="00676599" w:rsidRDefault="000C5A01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s we store log</w:t>
      </w:r>
      <w:r w:rsidR="003478F4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n</w:t>
      </w:r>
      <w:r w:rsidR="00354AC7">
        <w:rPr>
          <w:rFonts w:ascii="Helvetica" w:eastAsia="Times New Roman" w:hAnsi="Helvetica" w:cs="Helvetica"/>
          <w:color w:val="2D3B45"/>
          <w:sz w:val="24"/>
          <w:szCs w:val="24"/>
        </w:rPr>
        <w:t xml:space="preserve"> non-relationship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databases, the way of querying will </w:t>
      </w:r>
      <w:r w:rsidR="00CB3BB2">
        <w:rPr>
          <w:rFonts w:ascii="Helvetica" w:eastAsia="Times New Roman" w:hAnsi="Helvetica" w:cs="Helvetica"/>
          <w:color w:val="2D3B45"/>
          <w:sz w:val="24"/>
          <w:szCs w:val="24"/>
        </w:rPr>
        <w:t xml:space="preserve">be </w:t>
      </w:r>
      <w:r w:rsidR="00676599">
        <w:rPr>
          <w:rFonts w:ascii="Helvetica" w:eastAsia="Times New Roman" w:hAnsi="Helvetica" w:cs="Helvetica"/>
          <w:color w:val="2D3B45"/>
          <w:sz w:val="24"/>
          <w:szCs w:val="24"/>
        </w:rPr>
        <w:t>NoSQL</w:t>
      </w:r>
      <w:r w:rsidR="00E51AF5"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="00676599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63EEE5E5" w14:textId="08FD4EC4" w:rsidR="00D75E95" w:rsidRPr="007A547C" w:rsidRDefault="003B1BA8" w:rsidP="007A547C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ind w:left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7A547C">
        <w:rPr>
          <w:rFonts w:ascii="Helvetica" w:eastAsia="Times New Roman" w:hAnsi="Helvetica" w:cs="Helvetica"/>
          <w:color w:val="2D3B45"/>
          <w:sz w:val="24"/>
          <w:szCs w:val="24"/>
        </w:rPr>
        <w:t>Visualization</w:t>
      </w:r>
      <w:r w:rsidR="00676599" w:rsidRPr="007A547C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14:paraId="0B8757D4" w14:textId="3F039199" w:rsidR="00676599" w:rsidRDefault="00676599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Due to log data </w:t>
      </w:r>
      <w:r w:rsidR="008A5C6B">
        <w:rPr>
          <w:rFonts w:ascii="Helvetica" w:eastAsia="Times New Roman" w:hAnsi="Helvetica" w:cs="Helvetica"/>
          <w:color w:val="2D3B45"/>
          <w:sz w:val="24"/>
          <w:szCs w:val="24"/>
        </w:rPr>
        <w:t>being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n </w:t>
      </w:r>
      <w:r w:rsidR="008A5C6B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database, we need to retrieve the data and </w:t>
      </w:r>
      <w:r w:rsidR="000941CD">
        <w:rPr>
          <w:rFonts w:ascii="Helvetica" w:eastAsia="Times New Roman" w:hAnsi="Helvetica" w:cs="Helvetica"/>
          <w:color w:val="2D3B45"/>
          <w:sz w:val="24"/>
          <w:szCs w:val="24"/>
        </w:rPr>
        <w:t xml:space="preserve">visualize them. Users and developers may view logs </w:t>
      </w:r>
      <w:r w:rsidR="008A5C6B">
        <w:rPr>
          <w:rFonts w:ascii="Helvetica" w:eastAsia="Times New Roman" w:hAnsi="Helvetica" w:cs="Helvetica"/>
          <w:color w:val="2D3B45"/>
          <w:sz w:val="24"/>
          <w:szCs w:val="24"/>
        </w:rPr>
        <w:t xml:space="preserve">on different devices, so viewing logs in browsers is </w:t>
      </w:r>
      <w:r w:rsidR="007C7584">
        <w:rPr>
          <w:rFonts w:ascii="Helvetica" w:eastAsia="Times New Roman" w:hAnsi="Helvetica" w:cs="Helvetica"/>
          <w:color w:val="2D3B45"/>
          <w:sz w:val="24"/>
          <w:szCs w:val="24"/>
        </w:rPr>
        <w:t>proper</w:t>
      </w:r>
      <w:r w:rsidR="000941CD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5FE92C5C" w14:textId="206B9957" w:rsidR="000941CD" w:rsidRDefault="000941CD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or browsers, we can buil</w:t>
      </w:r>
      <w:r w:rsidR="008A5C6B">
        <w:rPr>
          <w:rFonts w:ascii="Helvetica" w:eastAsia="Times New Roman" w:hAnsi="Helvetica" w:cs="Helvetica"/>
          <w:color w:val="2D3B45"/>
          <w:sz w:val="24"/>
          <w:szCs w:val="24"/>
        </w:rPr>
        <w:t>d a web server using node-express, Apache tomcat, or other advanced webserver</w:t>
      </w:r>
      <w:r w:rsidR="00D61484">
        <w:rPr>
          <w:rFonts w:ascii="Helvetica" w:eastAsia="Times New Roman" w:hAnsi="Helvetica" w:cs="Helvetica"/>
          <w:color w:val="2D3B45"/>
          <w:sz w:val="24"/>
          <w:szCs w:val="24"/>
        </w:rPr>
        <w:t xml:space="preserve"> determined by languages.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5AE6596C" w14:textId="0493A9F3" w:rsidR="00405986" w:rsidRDefault="007C7584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Many frameworks show colorful and explicit charts datagram for visualization,</w:t>
      </w:r>
      <w:r w:rsidR="00405986">
        <w:rPr>
          <w:rFonts w:ascii="Helvetica" w:eastAsia="Times New Roman" w:hAnsi="Helvetica" w:cs="Helvetica"/>
          <w:color w:val="2D3B45"/>
          <w:sz w:val="24"/>
          <w:szCs w:val="24"/>
        </w:rPr>
        <w:t xml:space="preserve"> such as </w:t>
      </w:r>
      <w:r w:rsidR="00C218EB">
        <w:rPr>
          <w:rFonts w:ascii="Helvetica" w:eastAsia="Times New Roman" w:hAnsi="Helvetica" w:cs="Helvetica"/>
          <w:color w:val="2D3B45"/>
          <w:sz w:val="24"/>
          <w:szCs w:val="24"/>
        </w:rPr>
        <w:t>e</w:t>
      </w:r>
      <w:r w:rsidR="00405986">
        <w:rPr>
          <w:rFonts w:ascii="Helvetica" w:eastAsia="Times New Roman" w:hAnsi="Helvetica" w:cs="Helvetica"/>
          <w:color w:val="2D3B45"/>
          <w:sz w:val="24"/>
          <w:szCs w:val="24"/>
        </w:rPr>
        <w:t>chart.js</w:t>
      </w:r>
      <w:r w:rsidR="004A504A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2FEB7D0F" w14:textId="77777777" w:rsidR="004A6DA4" w:rsidRPr="002D1AEF" w:rsidRDefault="004A6DA4" w:rsidP="002D1AE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0C586B4E" w14:textId="09EAB89F" w:rsidR="002D1AEF" w:rsidRDefault="002D1AEF" w:rsidP="002D1AEF">
      <w:pPr>
        <w:shd w:val="clear" w:color="auto" w:fill="FFFFFF"/>
        <w:spacing w:before="90" w:after="90" w:line="240" w:lineRule="auto"/>
        <w:outlineLvl w:val="1"/>
        <w:rPr>
          <w:rFonts w:ascii="Helvetica" w:eastAsia="Times New Roman" w:hAnsi="Helvetica" w:cs="Helvetica"/>
          <w:color w:val="2D3B45"/>
          <w:sz w:val="43"/>
          <w:szCs w:val="43"/>
        </w:rPr>
      </w:pPr>
      <w:r w:rsidRPr="002D1AEF">
        <w:rPr>
          <w:rFonts w:ascii="Helvetica" w:eastAsia="Times New Roman" w:hAnsi="Helvetica" w:cs="Helvetica"/>
          <w:color w:val="2D3B45"/>
          <w:sz w:val="43"/>
          <w:szCs w:val="43"/>
        </w:rPr>
        <w:t>Scenario 2: Expense Reports</w:t>
      </w:r>
    </w:p>
    <w:p w14:paraId="4ACA0AE5" w14:textId="54008D8D" w:rsidR="002749E5" w:rsidRPr="00B942AC" w:rsidRDefault="002749E5" w:rsidP="00B942AC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942AC">
        <w:rPr>
          <w:rFonts w:ascii="Helvetica" w:eastAsia="Times New Roman" w:hAnsi="Helvetica" w:cs="Helvetica"/>
          <w:color w:val="2D3B45"/>
          <w:sz w:val="24"/>
          <w:szCs w:val="24"/>
        </w:rPr>
        <w:t>Data Store</w:t>
      </w:r>
      <w:r w:rsidR="00E94AEC" w:rsidRPr="00B942AC">
        <w:rPr>
          <w:rFonts w:ascii="Helvetica" w:eastAsia="Times New Roman" w:hAnsi="Helvetica" w:cs="Helvetica"/>
          <w:color w:val="2D3B45"/>
          <w:sz w:val="24"/>
          <w:szCs w:val="24"/>
        </w:rPr>
        <w:t>: Relationship Database</w:t>
      </w:r>
    </w:p>
    <w:p w14:paraId="34433DBA" w14:textId="145F279C" w:rsidR="00884E6E" w:rsidRDefault="00884E6E" w:rsidP="002749E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Due to all data ha</w:t>
      </w:r>
      <w:r w:rsidR="007C7584">
        <w:rPr>
          <w:rFonts w:ascii="Helvetica" w:eastAsia="Times New Roman" w:hAnsi="Helvetica" w:cs="Helvetica"/>
          <w:color w:val="2D3B45"/>
          <w:sz w:val="24"/>
          <w:szCs w:val="24"/>
        </w:rPr>
        <w:t>ving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7C7584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same structure</w:t>
      </w:r>
      <w:r w:rsidR="00FF55A1">
        <w:rPr>
          <w:rFonts w:ascii="Helvetica" w:eastAsia="Times New Roman" w:hAnsi="Helvetica" w:cs="Helvetica"/>
          <w:color w:val="2D3B45"/>
          <w:sz w:val="24"/>
          <w:szCs w:val="24"/>
        </w:rPr>
        <w:t>, the relationship database is more suitable.</w:t>
      </w:r>
    </w:p>
    <w:p w14:paraId="6816C62E" w14:textId="7267FE5D" w:rsidR="00695CE0" w:rsidRPr="00B942AC" w:rsidRDefault="0045320C" w:rsidP="00B942AC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942AC">
        <w:rPr>
          <w:rFonts w:ascii="Helvetica" w:eastAsia="Times New Roman" w:hAnsi="Helvetica" w:cs="Helvetica"/>
          <w:color w:val="2D3B45"/>
          <w:sz w:val="24"/>
          <w:szCs w:val="24"/>
        </w:rPr>
        <w:t>PDF generation:</w:t>
      </w:r>
    </w:p>
    <w:p w14:paraId="00288E52" w14:textId="2D04BFAE" w:rsidR="0045320C" w:rsidRDefault="0045320C" w:rsidP="002749E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Due to different languages, there are many packages or </w:t>
      </w:r>
      <w:r w:rsidR="00466008">
        <w:rPr>
          <w:rFonts w:ascii="Helvetica" w:eastAsia="Times New Roman" w:hAnsi="Helvetica" w:cs="Helvetica"/>
          <w:color w:val="2D3B45"/>
          <w:sz w:val="24"/>
          <w:szCs w:val="24"/>
        </w:rPr>
        <w:t xml:space="preserve">libraries. For Java, there </w:t>
      </w:r>
      <w:r w:rsidR="007C7584">
        <w:rPr>
          <w:rFonts w:ascii="Helvetica" w:eastAsia="Times New Roman" w:hAnsi="Helvetica" w:cs="Helvetica"/>
          <w:color w:val="2D3B45"/>
          <w:sz w:val="24"/>
          <w:szCs w:val="24"/>
        </w:rPr>
        <w:t>is</w:t>
      </w:r>
      <w:r w:rsidR="00466008">
        <w:rPr>
          <w:rFonts w:ascii="Helvetica" w:eastAsia="Times New Roman" w:hAnsi="Helvetica" w:cs="Helvetica"/>
          <w:color w:val="2D3B45"/>
          <w:sz w:val="24"/>
          <w:szCs w:val="24"/>
        </w:rPr>
        <w:t xml:space="preserve"> Apache </w:t>
      </w:r>
      <w:proofErr w:type="spellStart"/>
      <w:r w:rsidR="00466008">
        <w:rPr>
          <w:rFonts w:ascii="Helvetica" w:eastAsia="Times New Roman" w:hAnsi="Helvetica" w:cs="Helvetica"/>
          <w:color w:val="2D3B45"/>
          <w:sz w:val="24"/>
          <w:szCs w:val="24"/>
        </w:rPr>
        <w:t>PDFBox</w:t>
      </w:r>
      <w:proofErr w:type="spellEnd"/>
      <w:r w:rsidR="00466008">
        <w:rPr>
          <w:rFonts w:ascii="Helvetica" w:eastAsia="Times New Roman" w:hAnsi="Helvetica" w:cs="Helvetica"/>
          <w:color w:val="2D3B45"/>
          <w:sz w:val="24"/>
          <w:szCs w:val="24"/>
        </w:rPr>
        <w:t xml:space="preserve">; for JS, </w:t>
      </w:r>
      <w:r w:rsidR="003D0E4B">
        <w:rPr>
          <w:rFonts w:ascii="Helvetica" w:eastAsia="Times New Roman" w:hAnsi="Helvetica" w:cs="Helvetica"/>
          <w:color w:val="2D3B45"/>
          <w:sz w:val="24"/>
          <w:szCs w:val="24"/>
        </w:rPr>
        <w:t xml:space="preserve">there are </w:t>
      </w:r>
      <w:proofErr w:type="spellStart"/>
      <w:r w:rsidR="00466008">
        <w:rPr>
          <w:rFonts w:ascii="Helvetica" w:eastAsia="Times New Roman" w:hAnsi="Helvetica" w:cs="Helvetica"/>
          <w:color w:val="2D3B45"/>
          <w:sz w:val="24"/>
          <w:szCs w:val="24"/>
        </w:rPr>
        <w:t>PDFKit</w:t>
      </w:r>
      <w:proofErr w:type="spellEnd"/>
      <w:r w:rsidR="003D0E4B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proofErr w:type="spellStart"/>
      <w:r w:rsidR="003D0E4B">
        <w:rPr>
          <w:rFonts w:ascii="Helvetica" w:eastAsia="Times New Roman" w:hAnsi="Helvetica" w:cs="Helvetica"/>
          <w:color w:val="2D3B45"/>
          <w:sz w:val="24"/>
          <w:szCs w:val="24"/>
        </w:rPr>
        <w:t>Pdfmake</w:t>
      </w:r>
      <w:proofErr w:type="spellEnd"/>
      <w:r w:rsidR="003D0E4B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759BBB29" w14:textId="6345B6D1" w:rsidR="00E66871" w:rsidRPr="00B942AC" w:rsidRDefault="009754C8" w:rsidP="00B942AC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942AC">
        <w:rPr>
          <w:rFonts w:ascii="Helvetica" w:eastAsia="Times New Roman" w:hAnsi="Helvetica" w:cs="Helvetica"/>
          <w:color w:val="2D3B45"/>
          <w:sz w:val="24"/>
          <w:szCs w:val="24"/>
        </w:rPr>
        <w:t>Email</w:t>
      </w:r>
      <w:r w:rsidR="006238F6" w:rsidRPr="00B942AC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14:paraId="125AC9B9" w14:textId="6A92C388" w:rsidR="00D37C14" w:rsidRDefault="0036721C" w:rsidP="00D37C1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>Like</w:t>
      </w:r>
      <w:r w:rsidR="00D37C14">
        <w:rPr>
          <w:rFonts w:ascii="Helvetica" w:eastAsia="Times New Roman" w:hAnsi="Helvetica" w:cs="Helvetica"/>
          <w:color w:val="2D3B45"/>
          <w:sz w:val="24"/>
          <w:szCs w:val="24"/>
        </w:rPr>
        <w:t xml:space="preserve"> PDF generation</w:t>
      </w:r>
      <w:r w:rsidR="000F1541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="00D37C14">
        <w:rPr>
          <w:rFonts w:ascii="Helvetica" w:eastAsia="Times New Roman" w:hAnsi="Helvetica" w:cs="Helvetica"/>
          <w:color w:val="2D3B45"/>
          <w:sz w:val="24"/>
          <w:szCs w:val="24"/>
        </w:rPr>
        <w:t xml:space="preserve">there are many packages or libraries. 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There is a default mail tool for Java; for JS, there is a</w:t>
      </w:r>
      <w:r w:rsidR="00D37C14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proofErr w:type="spellStart"/>
      <w:r w:rsidR="00E36637">
        <w:rPr>
          <w:rFonts w:ascii="Helvetica" w:eastAsia="Times New Roman" w:hAnsi="Helvetica" w:cs="Helvetica"/>
          <w:color w:val="2D3B45"/>
          <w:sz w:val="24"/>
          <w:szCs w:val="24"/>
        </w:rPr>
        <w:t>nodemail</w:t>
      </w:r>
      <w:r w:rsidR="00596C67">
        <w:rPr>
          <w:rFonts w:ascii="Helvetica" w:eastAsia="Times New Roman" w:hAnsi="Helvetica" w:cs="Helvetica"/>
          <w:color w:val="2D3B45"/>
          <w:sz w:val="24"/>
          <w:szCs w:val="24"/>
        </w:rPr>
        <w:t>er</w:t>
      </w:r>
      <w:proofErr w:type="spellEnd"/>
      <w:r w:rsidR="00596C67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5644B642" w14:textId="4349439C" w:rsidR="00326E08" w:rsidRPr="00B942AC" w:rsidRDefault="00326E08" w:rsidP="00B942AC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942AC">
        <w:rPr>
          <w:rFonts w:ascii="Helvetica" w:eastAsia="Times New Roman" w:hAnsi="Helvetica" w:cs="Helvetica"/>
          <w:color w:val="2D3B45"/>
          <w:sz w:val="24"/>
          <w:szCs w:val="24"/>
        </w:rPr>
        <w:t>Templating:</w:t>
      </w:r>
    </w:p>
    <w:p w14:paraId="43B5D9B5" w14:textId="27F136A8" w:rsidR="006238F6" w:rsidRDefault="00365B1A" w:rsidP="002749E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It</w:t>
      </w:r>
      <w:r w:rsidR="00B3423D">
        <w:rPr>
          <w:rFonts w:ascii="Helvetica" w:eastAsia="Times New Roman" w:hAnsi="Helvetica" w:cs="Helvetica"/>
          <w:color w:val="2D3B45"/>
          <w:sz w:val="24"/>
          <w:szCs w:val="24"/>
        </w:rPr>
        <w:t>'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s simple to use the concept of object</w:t>
      </w:r>
      <w:r w:rsidR="00B3423D">
        <w:rPr>
          <w:rFonts w:ascii="Helvetica" w:eastAsia="Times New Roman" w:hAnsi="Helvetica" w:cs="Helvetica"/>
          <w:color w:val="2D3B45"/>
          <w:sz w:val="24"/>
          <w:szCs w:val="24"/>
        </w:rPr>
        <w:t>-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oriented to </w:t>
      </w:r>
      <w:r w:rsidRPr="00365B1A">
        <w:rPr>
          <w:rFonts w:ascii="Helvetica" w:eastAsia="Times New Roman" w:hAnsi="Helvetica" w:cs="Helvetica"/>
          <w:color w:val="2D3B45"/>
          <w:sz w:val="24"/>
          <w:szCs w:val="24"/>
        </w:rPr>
        <w:t>handle all the templating</w:t>
      </w:r>
      <w:r w:rsidR="00371426">
        <w:rPr>
          <w:rFonts w:ascii="Helvetica" w:eastAsia="Times New Roman" w:hAnsi="Helvetica" w:cs="Helvetica"/>
          <w:color w:val="2D3B45"/>
          <w:sz w:val="24"/>
          <w:szCs w:val="24"/>
        </w:rPr>
        <w:t>. We can build a class for each template.</w:t>
      </w:r>
    </w:p>
    <w:p w14:paraId="6BCA8AB8" w14:textId="77777777" w:rsidR="00EE5A0B" w:rsidRDefault="00EE5A0B" w:rsidP="002749E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6C97BB8F" w14:textId="3EF8CC7A" w:rsidR="00547097" w:rsidRPr="006E0E60" w:rsidRDefault="002D1AEF" w:rsidP="006E0E60">
      <w:pPr>
        <w:shd w:val="clear" w:color="auto" w:fill="FFFFFF"/>
        <w:spacing w:before="90" w:after="90" w:line="240" w:lineRule="auto"/>
        <w:outlineLvl w:val="1"/>
        <w:rPr>
          <w:rFonts w:ascii="Helvetica" w:eastAsia="Times New Roman" w:hAnsi="Helvetica" w:cs="Helvetica"/>
          <w:color w:val="2D3B45"/>
          <w:sz w:val="43"/>
          <w:szCs w:val="43"/>
        </w:rPr>
      </w:pPr>
      <w:r w:rsidRPr="002D1AEF">
        <w:rPr>
          <w:rFonts w:ascii="Helvetica" w:eastAsia="Times New Roman" w:hAnsi="Helvetica" w:cs="Helvetica"/>
          <w:color w:val="2D3B45"/>
          <w:sz w:val="43"/>
          <w:szCs w:val="43"/>
        </w:rPr>
        <w:t>Scenario 3: A Twitter Streaming Safety Service</w:t>
      </w:r>
    </w:p>
    <w:p w14:paraId="41318BEB" w14:textId="77777777" w:rsidR="00D13BA6" w:rsidRPr="000429F5" w:rsidRDefault="009F349C" w:rsidP="000429F5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Twitter API: </w:t>
      </w:r>
    </w:p>
    <w:p w14:paraId="31ECE02B" w14:textId="7B1ACAE2" w:rsidR="00407BD7" w:rsidRDefault="003B7C73" w:rsidP="00D101DA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Enterprise APIs</w:t>
      </w:r>
      <w:r w:rsidR="003E1153">
        <w:rPr>
          <w:rFonts w:ascii="Helvetica" w:eastAsia="Times New Roman" w:hAnsi="Helvetica" w:cs="Helvetica"/>
          <w:color w:val="2D3B45"/>
          <w:sz w:val="24"/>
          <w:szCs w:val="24"/>
        </w:rPr>
        <w:t xml:space="preserve">, cause the number of </w:t>
      </w:r>
      <w:r w:rsidR="00452D1D">
        <w:rPr>
          <w:rFonts w:ascii="Helvetica" w:eastAsia="Times New Roman" w:hAnsi="Helvetica" w:cs="Helvetica"/>
          <w:color w:val="2D3B45"/>
          <w:sz w:val="24"/>
          <w:szCs w:val="24"/>
        </w:rPr>
        <w:t>area</w:t>
      </w:r>
      <w:r w:rsidR="00AE37C8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T</w:t>
      </w:r>
      <w:r w:rsidR="00AE37C8">
        <w:rPr>
          <w:rFonts w:ascii="Helvetica" w:eastAsia="Times New Roman" w:hAnsi="Helvetica" w:cs="Helvetica"/>
          <w:color w:val="2D3B45"/>
          <w:sz w:val="24"/>
          <w:szCs w:val="24"/>
        </w:rPr>
        <w:t>witter</w:t>
      </w:r>
      <w:r w:rsidR="00D46505">
        <w:rPr>
          <w:rFonts w:ascii="Helvetica" w:eastAsia="Times New Roman" w:hAnsi="Helvetica" w:cs="Helvetica"/>
          <w:color w:val="2D3B45"/>
          <w:sz w:val="24"/>
          <w:szCs w:val="24"/>
        </w:rPr>
        <w:t xml:space="preserve"> will 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 xml:space="preserve">be </w:t>
      </w:r>
      <w:r w:rsidR="00D46505">
        <w:rPr>
          <w:rFonts w:ascii="Helvetica" w:eastAsia="Times New Roman" w:hAnsi="Helvetica" w:cs="Helvetica"/>
          <w:color w:val="2D3B45"/>
          <w:sz w:val="24"/>
          <w:szCs w:val="24"/>
        </w:rPr>
        <w:t>beyond</w:t>
      </w:r>
      <w:r w:rsidR="00072E40">
        <w:rPr>
          <w:rFonts w:ascii="Helvetica" w:eastAsia="Times New Roman" w:hAnsi="Helvetica" w:cs="Helvetica"/>
          <w:color w:val="2D3B45"/>
          <w:sz w:val="24"/>
          <w:szCs w:val="24"/>
        </w:rPr>
        <w:t xml:space="preserve"> 100k</w:t>
      </w:r>
      <w:r w:rsidR="007013B9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140C9AFA" w14:textId="77777777" w:rsidR="00D62523" w:rsidRPr="000429F5" w:rsidRDefault="003C74D8" w:rsidP="000429F5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 w:hint="eastAsia"/>
          <w:color w:val="2D3B45"/>
          <w:sz w:val="24"/>
          <w:szCs w:val="24"/>
        </w:rPr>
        <w:t>H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ow to expandable:</w:t>
      </w:r>
      <w:r w:rsidR="00B90266"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604F7F57" w14:textId="4DC995DB" w:rsidR="00D62523" w:rsidRPr="000429F5" w:rsidRDefault="00FF159E" w:rsidP="000429F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set location of trigger</w:t>
      </w:r>
      <w:r w:rsidR="00D477DF" w:rsidRPr="000429F5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is </w:t>
      </w:r>
      <w:r w:rsidR="00A7794E" w:rsidRPr="000429F5">
        <w:rPr>
          <w:rFonts w:ascii="Helvetica" w:eastAsia="Times New Roman" w:hAnsi="Helvetica" w:cs="Helvetica"/>
          <w:color w:val="2D3B45"/>
          <w:sz w:val="24"/>
          <w:szCs w:val="24"/>
        </w:rPr>
        <w:t>changeable.</w:t>
      </w:r>
      <w:r w:rsidR="004760FF"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5D8FDC20" w14:textId="77777777" w:rsidR="00D62523" w:rsidRPr="000429F5" w:rsidRDefault="004760FF" w:rsidP="000429F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create a dashboard that administrator can change the email </w:t>
      </w:r>
      <w:proofErr w:type="gramStart"/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receivers;</w:t>
      </w:r>
      <w:proofErr w:type="gramEnd"/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0FE5F55C" w14:textId="0130483E" w:rsidR="00D62523" w:rsidRPr="000429F5" w:rsidRDefault="00D62523" w:rsidP="000429F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The rules of alert words should be editable, and the developer also 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can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set a 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lightweight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language for polic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i</w:t>
      </w: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es to add new rule</w:t>
      </w:r>
      <w:r w:rsidR="00BE09D6" w:rsidRPr="000429F5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 w:rsidR="007A4121" w:rsidRPr="000429F5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33479938" w14:textId="5522DA84" w:rsidR="006D3AA2" w:rsidRPr="000429F5" w:rsidRDefault="006D3AA2" w:rsidP="000429F5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429F5">
        <w:rPr>
          <w:rFonts w:ascii="Helvetica" w:eastAsia="Times New Roman" w:hAnsi="Helvetica" w:cs="Helvetica"/>
          <w:color w:val="2D3B45"/>
          <w:sz w:val="24"/>
          <w:szCs w:val="24"/>
        </w:rPr>
        <w:t>How to make sure stable:</w:t>
      </w:r>
      <w:r w:rsidR="00DA034E" w:rsidRPr="000429F5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</w:p>
    <w:p w14:paraId="2B04517A" w14:textId="216CF0F9" w:rsidR="00132992" w:rsidRDefault="007A4121" w:rsidP="006C44E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Test the service regularly, e.g.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,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create 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som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test case</w:t>
      </w:r>
      <w:r w:rsidR="008F3092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to check the accuracy.</w:t>
      </w:r>
    </w:p>
    <w:p w14:paraId="2E5C19C5" w14:textId="42977F88" w:rsidR="008308D2" w:rsidRDefault="00CE268E" w:rsidP="008308D2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Web server</w:t>
      </w:r>
      <w:r w:rsidR="0065532E">
        <w:rPr>
          <w:rFonts w:ascii="Helvetica" w:eastAsia="Times New Roman" w:hAnsi="Helvetica" w:cs="Helvetica"/>
          <w:color w:val="2D3B45"/>
          <w:sz w:val="24"/>
          <w:szCs w:val="24"/>
        </w:rPr>
        <w:t xml:space="preserve">: </w:t>
      </w:r>
    </w:p>
    <w:p w14:paraId="1CDC9476" w14:textId="4B925B31" w:rsidR="00EF581A" w:rsidRPr="00D84F12" w:rsidRDefault="00F13930" w:rsidP="00D84F12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ause the </w:t>
      </w:r>
      <w:r w:rsidR="00352E15">
        <w:rPr>
          <w:rFonts w:ascii="Helvetica" w:eastAsia="Times New Roman" w:hAnsi="Helvetica" w:cs="Helvetica"/>
          <w:color w:val="2D3B45"/>
          <w:sz w:val="24"/>
          <w:szCs w:val="24"/>
        </w:rPr>
        <w:t>webserver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should</w:t>
      </w:r>
      <w:r w:rsidR="00352E15">
        <w:rPr>
          <w:rFonts w:ascii="Helvetica" w:eastAsia="Times New Roman" w:hAnsi="Helvetica" w:cs="Helvetica"/>
          <w:color w:val="2D3B45"/>
          <w:sz w:val="24"/>
          <w:szCs w:val="24"/>
        </w:rPr>
        <w:t xml:space="preserve"> access daily twit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nd police can monitor the output in real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-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time</w:t>
      </w:r>
      <w:r w:rsidR="00A7794E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="00B45A66">
        <w:rPr>
          <w:rFonts w:ascii="Helvetica" w:eastAsia="Times New Roman" w:hAnsi="Helvetica" w:cs="Helvetica"/>
          <w:color w:val="2D3B45"/>
          <w:sz w:val="24"/>
          <w:szCs w:val="24"/>
        </w:rPr>
        <w:t xml:space="preserve">I will divide the webserver 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 xml:space="preserve">into two parts: one accepts </w:t>
      </w:r>
      <w:proofErr w:type="spellStart"/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twitts</w:t>
      </w:r>
      <w:proofErr w:type="spellEnd"/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, stores data in the database, and triggers</w:t>
      </w:r>
      <w:r w:rsidR="00B45A66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B17CA7">
        <w:rPr>
          <w:rFonts w:ascii="Helvetica" w:eastAsia="Times New Roman" w:hAnsi="Helvetica" w:cs="Helvetica"/>
          <w:color w:val="2D3B45"/>
          <w:sz w:val="24"/>
          <w:szCs w:val="24"/>
        </w:rPr>
        <w:t xml:space="preserve">emails, one is for police 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 xml:space="preserve">to </w:t>
      </w:r>
      <w:r w:rsidR="00B17CA7">
        <w:rPr>
          <w:rFonts w:ascii="Helvetica" w:eastAsia="Times New Roman" w:hAnsi="Helvetica" w:cs="Helvetica"/>
          <w:color w:val="2D3B45"/>
          <w:sz w:val="24"/>
          <w:szCs w:val="24"/>
        </w:rPr>
        <w:t>view the database</w:t>
      </w:r>
      <w:r w:rsidR="00455816"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="001C3E8F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0E46A5">
        <w:rPr>
          <w:rFonts w:ascii="Helvetica" w:eastAsia="Times New Roman" w:hAnsi="Helvetica" w:cs="Helvetica"/>
          <w:color w:val="2D3B45"/>
          <w:sz w:val="24"/>
          <w:szCs w:val="24"/>
        </w:rPr>
        <w:t>So,</w:t>
      </w:r>
      <w:r w:rsidR="001C3E8F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0205AE">
        <w:rPr>
          <w:rFonts w:ascii="Helvetica" w:eastAsia="Times New Roman" w:hAnsi="Helvetica" w:cs="Helvetica"/>
          <w:color w:val="2D3B45"/>
          <w:sz w:val="24"/>
          <w:szCs w:val="24"/>
        </w:rPr>
        <w:t xml:space="preserve">the webserver will be </w:t>
      </w:r>
      <w:r w:rsidR="00594F36">
        <w:rPr>
          <w:rFonts w:ascii="Helvetica" w:eastAsia="Times New Roman" w:hAnsi="Helvetica" w:cs="Helvetica"/>
          <w:color w:val="2D3B45"/>
          <w:sz w:val="24"/>
          <w:szCs w:val="24"/>
        </w:rPr>
        <w:t>distributed</w:t>
      </w:r>
      <w:r w:rsidR="000205AE">
        <w:rPr>
          <w:rFonts w:ascii="Helvetica" w:eastAsia="Times New Roman" w:hAnsi="Helvetica" w:cs="Helvetica"/>
          <w:color w:val="2D3B45"/>
          <w:sz w:val="24"/>
          <w:szCs w:val="24"/>
        </w:rPr>
        <w:t xml:space="preserve"> web server.</w:t>
      </w:r>
    </w:p>
    <w:p w14:paraId="178B5519" w14:textId="584AC83B" w:rsidR="00CE268E" w:rsidRDefault="00EC1DE2" w:rsidP="008308D2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Database</w:t>
      </w:r>
    </w:p>
    <w:p w14:paraId="47F06DA7" w14:textId="3BD16B2C" w:rsidR="00E45A60" w:rsidRPr="00E45A60" w:rsidRDefault="00E45A60" w:rsidP="00E45A6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ause the twitter data is 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JSON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data, we need to use 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 xml:space="preserve">a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non-relationship database.</w:t>
      </w:r>
      <w:r w:rsidR="003F0EA4">
        <w:rPr>
          <w:rFonts w:ascii="Helvetica" w:eastAsia="Times New Roman" w:hAnsi="Helvetica" w:cs="Helvetica"/>
          <w:color w:val="2D3B45"/>
          <w:sz w:val="24"/>
          <w:szCs w:val="24"/>
        </w:rPr>
        <w:t xml:space="preserve"> The database will have t</w:t>
      </w:r>
      <w:r w:rsidR="000E0848">
        <w:rPr>
          <w:rFonts w:ascii="Helvetica" w:eastAsia="Times New Roman" w:hAnsi="Helvetica" w:cs="Helvetica"/>
          <w:color w:val="2D3B45"/>
          <w:sz w:val="24"/>
          <w:szCs w:val="24"/>
        </w:rPr>
        <w:t>wo collections, one for stor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ing</w:t>
      </w:r>
      <w:r w:rsidR="000E0848">
        <w:rPr>
          <w:rFonts w:ascii="Helvetica" w:eastAsia="Times New Roman" w:hAnsi="Helvetica" w:cs="Helvetica"/>
          <w:color w:val="2D3B45"/>
          <w:sz w:val="24"/>
          <w:szCs w:val="24"/>
        </w:rPr>
        <w:t xml:space="preserve"> the history twitter identity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 xml:space="preserve"> (</w:t>
      </w:r>
      <w:r w:rsidR="000E0848">
        <w:rPr>
          <w:rFonts w:ascii="Helvetica" w:eastAsia="Times New Roman" w:hAnsi="Helvetica" w:cs="Helvetica"/>
          <w:color w:val="2D3B45"/>
          <w:sz w:val="24"/>
          <w:szCs w:val="24"/>
        </w:rPr>
        <w:t xml:space="preserve">not </w:t>
      </w:r>
      <w:r w:rsidR="00C0637C">
        <w:rPr>
          <w:rFonts w:ascii="Helvetica" w:eastAsia="Times New Roman" w:hAnsi="Helvetica" w:cs="Helvetica"/>
          <w:color w:val="2D3B45"/>
          <w:sz w:val="24"/>
          <w:szCs w:val="24"/>
        </w:rPr>
        <w:t>complet</w:t>
      </w:r>
      <w:r w:rsidR="000E0848">
        <w:rPr>
          <w:rFonts w:ascii="Helvetica" w:eastAsia="Times New Roman" w:hAnsi="Helvetica" w:cs="Helvetica"/>
          <w:color w:val="2D3B45"/>
          <w:sz w:val="24"/>
          <w:szCs w:val="24"/>
        </w:rPr>
        <w:t>e twit</w:t>
      </w:r>
      <w:r w:rsidR="009A782F">
        <w:rPr>
          <w:rFonts w:ascii="Helvetica" w:eastAsia="Times New Roman" w:hAnsi="Helvetica" w:cs="Helvetica"/>
          <w:color w:val="2D3B45"/>
          <w:sz w:val="24"/>
          <w:szCs w:val="24"/>
        </w:rPr>
        <w:t>)</w:t>
      </w:r>
      <w:r w:rsidR="00511514">
        <w:rPr>
          <w:rFonts w:ascii="Helvetica" w:eastAsia="Times New Roman" w:hAnsi="Helvetica" w:cs="Helvetica"/>
          <w:color w:val="2D3B45"/>
          <w:sz w:val="24"/>
          <w:szCs w:val="24"/>
        </w:rPr>
        <w:t xml:space="preserve">, another is to store the alert and the result of </w:t>
      </w:r>
      <w:r w:rsidR="00C0637C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 w:rsidR="00511514">
        <w:rPr>
          <w:rFonts w:ascii="Helvetica" w:eastAsia="Times New Roman" w:hAnsi="Helvetica" w:cs="Helvetica"/>
          <w:color w:val="2D3B45"/>
          <w:sz w:val="24"/>
          <w:szCs w:val="24"/>
        </w:rPr>
        <w:t>alert.</w:t>
      </w:r>
    </w:p>
    <w:p w14:paraId="2E8D0F01" w14:textId="68015595" w:rsidR="006C44EC" w:rsidRPr="006C44EC" w:rsidRDefault="006C44EC" w:rsidP="006C44E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661D8F3F" w14:textId="77777777" w:rsidR="002D1AEF" w:rsidRPr="002D1AEF" w:rsidRDefault="002D1AEF" w:rsidP="002D1AEF">
      <w:pPr>
        <w:shd w:val="clear" w:color="auto" w:fill="FFFFFF"/>
        <w:spacing w:before="90" w:after="90" w:line="240" w:lineRule="auto"/>
        <w:outlineLvl w:val="1"/>
        <w:rPr>
          <w:rFonts w:ascii="Helvetica" w:eastAsia="Times New Roman" w:hAnsi="Helvetica" w:cs="Helvetica"/>
          <w:color w:val="2D3B45"/>
          <w:sz w:val="43"/>
          <w:szCs w:val="43"/>
        </w:rPr>
      </w:pPr>
      <w:r w:rsidRPr="002D1AEF">
        <w:rPr>
          <w:rFonts w:ascii="Helvetica" w:eastAsia="Times New Roman" w:hAnsi="Helvetica" w:cs="Helvetica"/>
          <w:color w:val="2D3B45"/>
          <w:sz w:val="43"/>
          <w:szCs w:val="43"/>
        </w:rPr>
        <w:t>Scenario 4: A Mildly Interesting Mobile Application</w:t>
      </w:r>
    </w:p>
    <w:p w14:paraId="2498FD0A" w14:textId="462A7965" w:rsidR="006C6B05" w:rsidRPr="002A6889" w:rsidRDefault="006E5776" w:rsidP="002A6889">
      <w:pPr>
        <w:pStyle w:val="ListParagraph"/>
        <w:numPr>
          <w:ilvl w:val="0"/>
          <w:numId w:val="3"/>
        </w:num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2A6889">
        <w:rPr>
          <w:rFonts w:ascii="Helvetica" w:eastAsia="Times New Roman" w:hAnsi="Helvetica" w:cs="Helvetica" w:hint="eastAsia"/>
          <w:color w:val="2D3B45"/>
          <w:sz w:val="24"/>
          <w:szCs w:val="24"/>
        </w:rPr>
        <w:t>D</w:t>
      </w:r>
      <w:r w:rsidRPr="002A6889">
        <w:rPr>
          <w:rFonts w:ascii="Helvetica" w:eastAsia="Times New Roman" w:hAnsi="Helvetica" w:cs="Helvetica"/>
          <w:color w:val="2D3B45"/>
          <w:sz w:val="24"/>
          <w:szCs w:val="24"/>
        </w:rPr>
        <w:t>atabase:</w:t>
      </w:r>
      <w:r w:rsidR="00264A83" w:rsidRPr="002A6889">
        <w:rPr>
          <w:rFonts w:ascii="Helvetica" w:eastAsia="Times New Roman" w:hAnsi="Helvetica" w:cs="Helvetica"/>
          <w:color w:val="2D3B45"/>
          <w:sz w:val="24"/>
          <w:szCs w:val="24"/>
        </w:rPr>
        <w:t xml:space="preserve"> non-relationship database</w:t>
      </w:r>
    </w:p>
    <w:p w14:paraId="668003D0" w14:textId="058B758E" w:rsidR="00EF758F" w:rsidRDefault="00487D91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Because the picture has common fields(user) and </w:t>
      </w:r>
      <w:r w:rsidR="007C5BB7">
        <w:rPr>
          <w:rFonts w:ascii="Helvetica" w:eastAsia="Times New Roman" w:hAnsi="Helvetica" w:cs="Helvetica"/>
          <w:color w:val="2D3B45"/>
          <w:sz w:val="24"/>
          <w:szCs w:val="24"/>
        </w:rPr>
        <w:t xml:space="preserve">any number of customizable </w:t>
      </w:r>
      <w:proofErr w:type="gramStart"/>
      <w:r w:rsidR="007C5BB7">
        <w:rPr>
          <w:rFonts w:ascii="Helvetica" w:eastAsia="Times New Roman" w:hAnsi="Helvetica" w:cs="Helvetica"/>
          <w:color w:val="2D3B45"/>
          <w:sz w:val="24"/>
          <w:szCs w:val="24"/>
        </w:rPr>
        <w:t>fields(</w:t>
      </w:r>
      <w:proofErr w:type="gramEnd"/>
      <w:r w:rsidR="007C5BB7">
        <w:rPr>
          <w:rFonts w:ascii="Helvetica" w:eastAsia="Times New Roman" w:hAnsi="Helvetica" w:cs="Helvetica"/>
          <w:color w:val="2D3B45"/>
          <w:sz w:val="24"/>
          <w:szCs w:val="24"/>
        </w:rPr>
        <w:t>interesting events), the database should be non-relationship.</w:t>
      </w:r>
    </w:p>
    <w:p w14:paraId="78D70CD3" w14:textId="21058A3F" w:rsidR="004B0957" w:rsidRDefault="004B0957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 xml:space="preserve">Take </w:t>
      </w:r>
      <w:r w:rsidR="009255B5">
        <w:rPr>
          <w:rFonts w:ascii="Helvetica" w:eastAsia="Times New Roman" w:hAnsi="Helvetica" w:cs="Helvetica"/>
          <w:color w:val="2D3B45"/>
          <w:sz w:val="24"/>
          <w:szCs w:val="24"/>
        </w:rPr>
        <w:t>M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ongo</w:t>
      </w:r>
      <w:r w:rsidR="009255B5">
        <w:rPr>
          <w:rFonts w:ascii="Helvetica" w:eastAsia="Times New Roman" w:hAnsi="Helvetica" w:cs="Helvetica"/>
          <w:color w:val="2D3B45"/>
          <w:sz w:val="24"/>
          <w:szCs w:val="24"/>
        </w:rPr>
        <w:t>DB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s </w:t>
      </w:r>
      <w:r w:rsidR="002A5805">
        <w:rPr>
          <w:rFonts w:ascii="Helvetica" w:eastAsia="Times New Roman" w:hAnsi="Helvetica" w:cs="Helvetica"/>
          <w:color w:val="2D3B45"/>
          <w:sz w:val="24"/>
          <w:szCs w:val="24"/>
        </w:rPr>
        <w:t xml:space="preserve">an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example, </w:t>
      </w:r>
      <w:r w:rsidR="00FD01DA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database should have two collections: user</w:t>
      </w:r>
      <w:r w:rsidR="00C776B4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 w:rsidR="00FD01DA">
        <w:rPr>
          <w:rFonts w:ascii="Helvetica" w:eastAsia="Times New Roman" w:hAnsi="Helvetica" w:cs="Helvetica"/>
          <w:color w:val="2D3B45"/>
          <w:sz w:val="24"/>
          <w:szCs w:val="24"/>
        </w:rPr>
        <w:t xml:space="preserve"> and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pictures.</w:t>
      </w:r>
    </w:p>
    <w:p w14:paraId="7B1E5553" w14:textId="631E26B7" w:rsidR="00DF268E" w:rsidRDefault="00DF268E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The pictures collection will store pictures</w:t>
      </w:r>
      <w:r w:rsidR="002A5805">
        <w:rPr>
          <w:rFonts w:ascii="Helvetica" w:eastAsia="Times New Roman" w:hAnsi="Helvetica" w:cs="Helvetica"/>
          <w:color w:val="2D3B45"/>
          <w:sz w:val="24"/>
          <w:szCs w:val="24"/>
        </w:rPr>
        <w:t>'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E9072E">
        <w:rPr>
          <w:rFonts w:ascii="Helvetica" w:eastAsia="Times New Roman" w:hAnsi="Helvetica" w:cs="Helvetica"/>
          <w:color w:val="2D3B45"/>
          <w:sz w:val="24"/>
          <w:szCs w:val="24"/>
        </w:rPr>
        <w:t>path</w:t>
      </w:r>
      <w:r w:rsidR="00E75953">
        <w:rPr>
          <w:rFonts w:ascii="Helvetica" w:eastAsia="Times New Roman" w:hAnsi="Helvetica" w:cs="Helvetica"/>
          <w:color w:val="2D3B45"/>
          <w:sz w:val="24"/>
          <w:szCs w:val="24"/>
        </w:rPr>
        <w:t>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n </w:t>
      </w:r>
      <w:r w:rsidR="00E75953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file system</w:t>
      </w:r>
      <w:r w:rsidR="00305F07">
        <w:rPr>
          <w:rFonts w:ascii="Helvetica" w:eastAsia="Times New Roman" w:hAnsi="Helvetica" w:cs="Helvetica"/>
          <w:color w:val="2D3B45"/>
          <w:sz w:val="24"/>
          <w:szCs w:val="24"/>
        </w:rPr>
        <w:t xml:space="preserve">, their </w:t>
      </w:r>
      <w:r w:rsidR="00305F07" w:rsidRPr="00305F07">
        <w:rPr>
          <w:rFonts w:ascii="Helvetica" w:eastAsia="Times New Roman" w:hAnsi="Helvetica" w:cs="Helvetica"/>
          <w:color w:val="2D3B45"/>
          <w:sz w:val="24"/>
          <w:szCs w:val="24"/>
        </w:rPr>
        <w:t>geographical location</w:t>
      </w:r>
      <w:r w:rsidR="006D1DA9">
        <w:rPr>
          <w:rFonts w:ascii="Helvetica" w:eastAsia="Times New Roman" w:hAnsi="Helvetica" w:cs="Helvetica"/>
          <w:color w:val="2D3B45"/>
          <w:sz w:val="24"/>
          <w:szCs w:val="24"/>
        </w:rPr>
        <w:t xml:space="preserve"> (</w:t>
      </w:r>
      <w:r w:rsidR="006D1DA9" w:rsidRPr="006D1DA9">
        <w:rPr>
          <w:rFonts w:ascii="Helvetica" w:eastAsia="Times New Roman" w:hAnsi="Helvetica" w:cs="Helvetica"/>
          <w:color w:val="2D3B45"/>
          <w:sz w:val="24"/>
          <w:szCs w:val="24"/>
        </w:rPr>
        <w:t>Longitude</w:t>
      </w:r>
      <w:r w:rsidR="009255B5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="006D1DA9" w:rsidRPr="006D1DA9">
        <w:rPr>
          <w:rFonts w:ascii="Helvetica" w:eastAsia="Times New Roman" w:hAnsi="Helvetica" w:cs="Helvetica"/>
          <w:color w:val="2D3B45"/>
          <w:sz w:val="24"/>
          <w:szCs w:val="24"/>
        </w:rPr>
        <w:t>latitude</w:t>
      </w:r>
      <w:r w:rsidR="009255B5">
        <w:rPr>
          <w:rFonts w:ascii="Helvetica" w:eastAsia="Times New Roman" w:hAnsi="Helvetica" w:cs="Helvetica"/>
          <w:color w:val="2D3B45"/>
          <w:sz w:val="24"/>
          <w:szCs w:val="24"/>
        </w:rPr>
        <w:t>, direction, distance</w:t>
      </w:r>
      <w:r w:rsidR="006D1DA9">
        <w:rPr>
          <w:rFonts w:ascii="Helvetica" w:eastAsia="Times New Roman" w:hAnsi="Helvetica" w:cs="Helvetica"/>
          <w:color w:val="2D3B45"/>
          <w:sz w:val="24"/>
          <w:szCs w:val="24"/>
        </w:rPr>
        <w:t>)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, and </w:t>
      </w:r>
      <w:r w:rsidR="000C4ADF">
        <w:rPr>
          <w:rFonts w:ascii="Helvetica" w:eastAsia="Times New Roman" w:hAnsi="Helvetica" w:cs="Helvetica"/>
          <w:color w:val="2D3B45"/>
          <w:sz w:val="24"/>
          <w:szCs w:val="24"/>
        </w:rPr>
        <w:t>their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users.</w:t>
      </w:r>
      <w:r w:rsidR="00305F07">
        <w:rPr>
          <w:rFonts w:ascii="Helvetica" w:eastAsia="Times New Roman" w:hAnsi="Helvetica" w:cs="Helvetica"/>
          <w:color w:val="2D3B45"/>
          <w:sz w:val="24"/>
          <w:szCs w:val="24"/>
        </w:rPr>
        <w:t xml:space="preserve"> Then for searching, the pictures will store </w:t>
      </w:r>
      <w:r w:rsidR="00516A71">
        <w:rPr>
          <w:rFonts w:ascii="Helvetica" w:eastAsia="Times New Roman" w:hAnsi="Helvetica" w:cs="Helvetica"/>
          <w:color w:val="2D3B45"/>
          <w:sz w:val="24"/>
          <w:szCs w:val="24"/>
        </w:rPr>
        <w:t>some descriptions</w:t>
      </w:r>
      <w:r w:rsidR="00B8592E">
        <w:rPr>
          <w:rFonts w:ascii="Helvetica" w:eastAsia="Times New Roman" w:hAnsi="Helvetica" w:cs="Helvetica"/>
          <w:color w:val="2D3B45"/>
          <w:sz w:val="24"/>
          <w:szCs w:val="24"/>
        </w:rPr>
        <w:t>, e.g., topics, events, time.</w:t>
      </w:r>
    </w:p>
    <w:p w14:paraId="6BBC9F57" w14:textId="3E39AB17" w:rsidR="00B8592E" w:rsidRDefault="00B8592E">
      <w:pPr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45656D25" w14:textId="26C99E5D" w:rsidR="00B8592E" w:rsidRPr="002A6889" w:rsidRDefault="00E75953" w:rsidP="002A6889">
      <w:pPr>
        <w:pStyle w:val="ListParagraph"/>
        <w:numPr>
          <w:ilvl w:val="0"/>
          <w:numId w:val="3"/>
        </w:num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2A6889">
        <w:rPr>
          <w:rFonts w:ascii="Helvetica" w:eastAsia="Times New Roman" w:hAnsi="Helvetica" w:cs="Helvetica"/>
          <w:color w:val="2D3B45"/>
          <w:sz w:val="24"/>
          <w:szCs w:val="24"/>
        </w:rPr>
        <w:t>File System</w:t>
      </w:r>
      <w:r w:rsidR="00B8592E" w:rsidRPr="002A6889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14:paraId="5ECD32DA" w14:textId="6B0DEB8F" w:rsidR="006F564E" w:rsidRDefault="00F76531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The application can use Redis for fast retrieval or some CDN instances for the short term</w:t>
      </w:r>
      <w:r w:rsidR="00280D55"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="00DE69A1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In</w:t>
      </w:r>
      <w:r w:rsidR="00DE69A1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the long term, the images can be stored in other instances with</w:t>
      </w:r>
      <w:r w:rsidR="00DE69A1">
        <w:rPr>
          <w:rFonts w:ascii="Helvetica" w:eastAsia="Times New Roman" w:hAnsi="Helvetica" w:cs="Helvetica"/>
          <w:color w:val="2D3B45"/>
          <w:sz w:val="24"/>
          <w:szCs w:val="24"/>
        </w:rPr>
        <w:t xml:space="preserve"> big storage and </w:t>
      </w:r>
      <w:r w:rsidR="006C21D9">
        <w:rPr>
          <w:rFonts w:ascii="Helvetica" w:eastAsia="Times New Roman" w:hAnsi="Helvetica" w:cs="Helvetica"/>
          <w:color w:val="2D3B45"/>
          <w:sz w:val="24"/>
          <w:szCs w:val="24"/>
        </w:rPr>
        <w:t>little</w:t>
      </w:r>
      <w:r w:rsidR="00DE69A1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293A8F">
        <w:rPr>
          <w:rFonts w:ascii="Helvetica" w:eastAsia="Times New Roman" w:hAnsi="Helvetica" w:cs="Helvetica"/>
          <w:color w:val="2D3B45"/>
          <w:sz w:val="24"/>
          <w:szCs w:val="24"/>
        </w:rPr>
        <w:t>calculation</w:t>
      </w:r>
      <w:r w:rsidR="00DE69A1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22622F32" w14:textId="3932509A" w:rsidR="00997ECC" w:rsidRDefault="00997ECC">
      <w:pPr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5A4AE954" w14:textId="6ADB4C44" w:rsidR="00C144E5" w:rsidRDefault="00C144E5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From my perspective, the most </w:t>
      </w:r>
      <w:r w:rsidR="00885DD7">
        <w:rPr>
          <w:rFonts w:ascii="Helvetica" w:eastAsia="Times New Roman" w:hAnsi="Helvetica" w:cs="Helvetica"/>
          <w:color w:val="2D3B45"/>
          <w:sz w:val="24"/>
          <w:szCs w:val="24"/>
        </w:rPr>
        <w:t>challenging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part of the mobile application is to create the searching algorithm and how to get the precise tags of the pictures.</w:t>
      </w:r>
    </w:p>
    <w:p w14:paraId="7A09C4BC" w14:textId="3C78E830" w:rsidR="00C65609" w:rsidRPr="00281FFC" w:rsidRDefault="00C65609">
      <w:pPr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A </w:t>
      </w:r>
      <w:r w:rsidR="005D081B">
        <w:rPr>
          <w:rFonts w:ascii="Helvetica" w:eastAsia="Times New Roman" w:hAnsi="Helvetica" w:cs="Helvetica"/>
          <w:color w:val="2D3B45"/>
          <w:sz w:val="24"/>
          <w:szCs w:val="24"/>
        </w:rPr>
        <w:t>well-trained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Deep learning </w:t>
      </w:r>
      <w:r w:rsidR="00DD4DD3">
        <w:rPr>
          <w:rFonts w:ascii="Helvetica" w:eastAsia="Times New Roman" w:hAnsi="Helvetica" w:cs="Helvetica"/>
          <w:color w:val="2D3B45"/>
          <w:sz w:val="24"/>
          <w:szCs w:val="24"/>
        </w:rPr>
        <w:t xml:space="preserve">model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s a good way to get tags automatically, but the previous cost </w:t>
      </w:r>
      <w:r w:rsidR="00E85140">
        <w:rPr>
          <w:rFonts w:ascii="Helvetica" w:eastAsia="Times New Roman" w:hAnsi="Helvetica" w:cs="Helvetica"/>
          <w:color w:val="2D3B45"/>
          <w:sz w:val="24"/>
          <w:szCs w:val="24"/>
        </w:rPr>
        <w:t xml:space="preserve">is </w:t>
      </w:r>
      <w:r w:rsidR="004D138E">
        <w:rPr>
          <w:rFonts w:ascii="Helvetica" w:eastAsia="Times New Roman" w:hAnsi="Helvetica" w:cs="Helvetica"/>
          <w:color w:val="2D3B45"/>
          <w:sz w:val="24"/>
          <w:szCs w:val="24"/>
        </w:rPr>
        <w:t>high</w:t>
      </w:r>
      <w:r w:rsidR="00E85140">
        <w:rPr>
          <w:rFonts w:ascii="Helvetica" w:eastAsia="Times New Roman" w:hAnsi="Helvetica" w:cs="Helvetica"/>
          <w:color w:val="2D3B45"/>
          <w:sz w:val="24"/>
          <w:szCs w:val="24"/>
        </w:rPr>
        <w:t>. An</w:t>
      </w:r>
      <w:r w:rsidR="00BF5436">
        <w:rPr>
          <w:rFonts w:ascii="Helvetica" w:eastAsia="Times New Roman" w:hAnsi="Helvetica" w:cs="Helvetica"/>
          <w:color w:val="2D3B45"/>
          <w:sz w:val="24"/>
          <w:szCs w:val="24"/>
        </w:rPr>
        <w:t>d if we give the task to users, it will make the application annoying.</w:t>
      </w:r>
    </w:p>
    <w:sectPr w:rsidR="00C65609" w:rsidRPr="00281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F93F0" w14:textId="77777777" w:rsidR="00C67B65" w:rsidRDefault="00C67B65" w:rsidP="00192B9F">
      <w:pPr>
        <w:spacing w:after="0" w:line="240" w:lineRule="auto"/>
      </w:pPr>
      <w:r>
        <w:separator/>
      </w:r>
    </w:p>
  </w:endnote>
  <w:endnote w:type="continuationSeparator" w:id="0">
    <w:p w14:paraId="6D8EE896" w14:textId="77777777" w:rsidR="00C67B65" w:rsidRDefault="00C67B65" w:rsidP="00192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78247" w14:textId="77777777" w:rsidR="00C67B65" w:rsidRDefault="00C67B65" w:rsidP="00192B9F">
      <w:pPr>
        <w:spacing w:after="0" w:line="240" w:lineRule="auto"/>
      </w:pPr>
      <w:r>
        <w:separator/>
      </w:r>
    </w:p>
  </w:footnote>
  <w:footnote w:type="continuationSeparator" w:id="0">
    <w:p w14:paraId="0690F0C1" w14:textId="77777777" w:rsidR="00C67B65" w:rsidRDefault="00C67B65" w:rsidP="00192B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3562"/>
    <w:multiLevelType w:val="hybridMultilevel"/>
    <w:tmpl w:val="3CAA9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C346F4"/>
    <w:multiLevelType w:val="multilevel"/>
    <w:tmpl w:val="89167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8C7B75"/>
    <w:multiLevelType w:val="hybridMultilevel"/>
    <w:tmpl w:val="08EEE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43502E"/>
    <w:multiLevelType w:val="hybridMultilevel"/>
    <w:tmpl w:val="595EB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TcxNLOwMDEwsTRR0lEKTi0uzszPAykwqwUAxsMFgiwAAAA="/>
  </w:docVars>
  <w:rsids>
    <w:rsidRoot w:val="002F7E92"/>
    <w:rsid w:val="00004BB5"/>
    <w:rsid w:val="000205AE"/>
    <w:rsid w:val="000429F5"/>
    <w:rsid w:val="00072E40"/>
    <w:rsid w:val="00077691"/>
    <w:rsid w:val="000941CD"/>
    <w:rsid w:val="000A3E39"/>
    <w:rsid w:val="000B31F6"/>
    <w:rsid w:val="000C4ADF"/>
    <w:rsid w:val="000C5A01"/>
    <w:rsid w:val="000D06EB"/>
    <w:rsid w:val="000E0848"/>
    <w:rsid w:val="000E46A5"/>
    <w:rsid w:val="000F1541"/>
    <w:rsid w:val="000F2807"/>
    <w:rsid w:val="00132992"/>
    <w:rsid w:val="00186332"/>
    <w:rsid w:val="00192B9F"/>
    <w:rsid w:val="001C2045"/>
    <w:rsid w:val="001C3E8F"/>
    <w:rsid w:val="002125C0"/>
    <w:rsid w:val="00215499"/>
    <w:rsid w:val="002245DB"/>
    <w:rsid w:val="002532EE"/>
    <w:rsid w:val="00253A15"/>
    <w:rsid w:val="00262F6A"/>
    <w:rsid w:val="00264A83"/>
    <w:rsid w:val="002706A9"/>
    <w:rsid w:val="002749E5"/>
    <w:rsid w:val="00280D55"/>
    <w:rsid w:val="00281FFC"/>
    <w:rsid w:val="00293A8F"/>
    <w:rsid w:val="002A5805"/>
    <w:rsid w:val="002A6889"/>
    <w:rsid w:val="002A71CC"/>
    <w:rsid w:val="002D1AEF"/>
    <w:rsid w:val="002E06B4"/>
    <w:rsid w:val="002F7E92"/>
    <w:rsid w:val="00305F07"/>
    <w:rsid w:val="00326E08"/>
    <w:rsid w:val="003478F4"/>
    <w:rsid w:val="00352E15"/>
    <w:rsid w:val="00354966"/>
    <w:rsid w:val="00354AC7"/>
    <w:rsid w:val="00365B1A"/>
    <w:rsid w:val="0036721C"/>
    <w:rsid w:val="00370029"/>
    <w:rsid w:val="00370AB2"/>
    <w:rsid w:val="00371426"/>
    <w:rsid w:val="003B1BA8"/>
    <w:rsid w:val="003B7C73"/>
    <w:rsid w:val="003C5254"/>
    <w:rsid w:val="003C74D8"/>
    <w:rsid w:val="003D0E4B"/>
    <w:rsid w:val="003E1153"/>
    <w:rsid w:val="003F0D82"/>
    <w:rsid w:val="003F0EA4"/>
    <w:rsid w:val="00405986"/>
    <w:rsid w:val="00407BD7"/>
    <w:rsid w:val="00452D1D"/>
    <w:rsid w:val="0045320C"/>
    <w:rsid w:val="00455816"/>
    <w:rsid w:val="00466008"/>
    <w:rsid w:val="004739BD"/>
    <w:rsid w:val="00473CC3"/>
    <w:rsid w:val="004760FF"/>
    <w:rsid w:val="00487D91"/>
    <w:rsid w:val="00496449"/>
    <w:rsid w:val="004A504A"/>
    <w:rsid w:val="004A6DA4"/>
    <w:rsid w:val="004B0957"/>
    <w:rsid w:val="004C7622"/>
    <w:rsid w:val="004D138E"/>
    <w:rsid w:val="004D16DB"/>
    <w:rsid w:val="004E7A4C"/>
    <w:rsid w:val="00500DE3"/>
    <w:rsid w:val="00511514"/>
    <w:rsid w:val="00516A71"/>
    <w:rsid w:val="00547097"/>
    <w:rsid w:val="00547C0C"/>
    <w:rsid w:val="00571A37"/>
    <w:rsid w:val="00594F36"/>
    <w:rsid w:val="00596C67"/>
    <w:rsid w:val="005D081B"/>
    <w:rsid w:val="006238F6"/>
    <w:rsid w:val="00647961"/>
    <w:rsid w:val="00652842"/>
    <w:rsid w:val="0065532E"/>
    <w:rsid w:val="00676599"/>
    <w:rsid w:val="0069492E"/>
    <w:rsid w:val="00695CE0"/>
    <w:rsid w:val="006C21D9"/>
    <w:rsid w:val="006C44EC"/>
    <w:rsid w:val="006C6B05"/>
    <w:rsid w:val="006D1DA9"/>
    <w:rsid w:val="006D3AA2"/>
    <w:rsid w:val="006E0E60"/>
    <w:rsid w:val="006E5776"/>
    <w:rsid w:val="006F564E"/>
    <w:rsid w:val="007013B9"/>
    <w:rsid w:val="00702D73"/>
    <w:rsid w:val="00754A63"/>
    <w:rsid w:val="00756EA5"/>
    <w:rsid w:val="00776550"/>
    <w:rsid w:val="007A288D"/>
    <w:rsid w:val="007A4121"/>
    <w:rsid w:val="007A547C"/>
    <w:rsid w:val="007A7C3F"/>
    <w:rsid w:val="007C5BB7"/>
    <w:rsid w:val="007C7584"/>
    <w:rsid w:val="007D17B5"/>
    <w:rsid w:val="008308D2"/>
    <w:rsid w:val="00835025"/>
    <w:rsid w:val="008520E9"/>
    <w:rsid w:val="00884E6E"/>
    <w:rsid w:val="00885DD7"/>
    <w:rsid w:val="008A561A"/>
    <w:rsid w:val="008A5C6B"/>
    <w:rsid w:val="008F3092"/>
    <w:rsid w:val="009115EA"/>
    <w:rsid w:val="00915F67"/>
    <w:rsid w:val="009255B5"/>
    <w:rsid w:val="009754C8"/>
    <w:rsid w:val="00997ECC"/>
    <w:rsid w:val="009A782F"/>
    <w:rsid w:val="009D7662"/>
    <w:rsid w:val="009E3077"/>
    <w:rsid w:val="009E7261"/>
    <w:rsid w:val="009F349C"/>
    <w:rsid w:val="00A24D2F"/>
    <w:rsid w:val="00A35AFF"/>
    <w:rsid w:val="00A57CEA"/>
    <w:rsid w:val="00A76FC2"/>
    <w:rsid w:val="00A7794E"/>
    <w:rsid w:val="00AA31B9"/>
    <w:rsid w:val="00AE37C8"/>
    <w:rsid w:val="00AF1409"/>
    <w:rsid w:val="00B055FF"/>
    <w:rsid w:val="00B17CA7"/>
    <w:rsid w:val="00B3423D"/>
    <w:rsid w:val="00B34CA4"/>
    <w:rsid w:val="00B45A66"/>
    <w:rsid w:val="00B65530"/>
    <w:rsid w:val="00B8592E"/>
    <w:rsid w:val="00B90266"/>
    <w:rsid w:val="00B91024"/>
    <w:rsid w:val="00B942AC"/>
    <w:rsid w:val="00BC524D"/>
    <w:rsid w:val="00BC5E80"/>
    <w:rsid w:val="00BC6986"/>
    <w:rsid w:val="00BE09D6"/>
    <w:rsid w:val="00BF5436"/>
    <w:rsid w:val="00C0637C"/>
    <w:rsid w:val="00C144E5"/>
    <w:rsid w:val="00C218EB"/>
    <w:rsid w:val="00C46072"/>
    <w:rsid w:val="00C65609"/>
    <w:rsid w:val="00C67B65"/>
    <w:rsid w:val="00C70DC1"/>
    <w:rsid w:val="00C74EA7"/>
    <w:rsid w:val="00C776B4"/>
    <w:rsid w:val="00CB3BB2"/>
    <w:rsid w:val="00CE268E"/>
    <w:rsid w:val="00CE3E38"/>
    <w:rsid w:val="00CE6F47"/>
    <w:rsid w:val="00D101DA"/>
    <w:rsid w:val="00D116F9"/>
    <w:rsid w:val="00D13BA6"/>
    <w:rsid w:val="00D23ED3"/>
    <w:rsid w:val="00D37C14"/>
    <w:rsid w:val="00D46505"/>
    <w:rsid w:val="00D477DF"/>
    <w:rsid w:val="00D61484"/>
    <w:rsid w:val="00D62523"/>
    <w:rsid w:val="00D75E95"/>
    <w:rsid w:val="00D84F12"/>
    <w:rsid w:val="00D912CD"/>
    <w:rsid w:val="00DA034E"/>
    <w:rsid w:val="00DD4DD3"/>
    <w:rsid w:val="00DE69A1"/>
    <w:rsid w:val="00DF268E"/>
    <w:rsid w:val="00E0666B"/>
    <w:rsid w:val="00E36637"/>
    <w:rsid w:val="00E4442A"/>
    <w:rsid w:val="00E45A60"/>
    <w:rsid w:val="00E46C23"/>
    <w:rsid w:val="00E51AF5"/>
    <w:rsid w:val="00E66871"/>
    <w:rsid w:val="00E75953"/>
    <w:rsid w:val="00E82932"/>
    <w:rsid w:val="00E85140"/>
    <w:rsid w:val="00E9072E"/>
    <w:rsid w:val="00E94AEC"/>
    <w:rsid w:val="00EA6539"/>
    <w:rsid w:val="00EC1DE2"/>
    <w:rsid w:val="00EC2AAC"/>
    <w:rsid w:val="00EE5A0B"/>
    <w:rsid w:val="00EF581A"/>
    <w:rsid w:val="00EF758F"/>
    <w:rsid w:val="00F110D0"/>
    <w:rsid w:val="00F13930"/>
    <w:rsid w:val="00F147D4"/>
    <w:rsid w:val="00F21CA2"/>
    <w:rsid w:val="00F66DDB"/>
    <w:rsid w:val="00F7066D"/>
    <w:rsid w:val="00F76531"/>
    <w:rsid w:val="00F96634"/>
    <w:rsid w:val="00F96F0F"/>
    <w:rsid w:val="00FD01DA"/>
    <w:rsid w:val="00FD3637"/>
    <w:rsid w:val="00FF159E"/>
    <w:rsid w:val="00FF5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17131"/>
  <w15:chartTrackingRefBased/>
  <w15:docId w15:val="{7779E5A3-4CC3-4427-A985-8A2CC04A8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D1A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D1AE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D1A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D1AE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D1AE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D1AE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92B9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B9F"/>
  </w:style>
  <w:style w:type="paragraph" w:styleId="Footer">
    <w:name w:val="footer"/>
    <w:basedOn w:val="Normal"/>
    <w:link w:val="FooterChar"/>
    <w:uiPriority w:val="99"/>
    <w:unhideWhenUsed/>
    <w:rsid w:val="00192B9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B9F"/>
  </w:style>
  <w:style w:type="paragraph" w:styleId="ListParagraph">
    <w:name w:val="List Paragraph"/>
    <w:basedOn w:val="Normal"/>
    <w:uiPriority w:val="34"/>
    <w:qFormat/>
    <w:rsid w:val="00A57C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7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21</cp:revision>
  <dcterms:created xsi:type="dcterms:W3CDTF">2022-02-16T01:10:00Z</dcterms:created>
  <dcterms:modified xsi:type="dcterms:W3CDTF">2022-02-18T01:28:00Z</dcterms:modified>
</cp:coreProperties>
</file>